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cent car - Fruits rouges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QHX0-Q02P-H00A-QN8S</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Product code</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08</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r fragranc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rious eye damage/eye irritation Not classified</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r w:rsidRPr="0069446B">
              <w:rPr>
                <w:noProof/>
              </w:rPr>
              <w:t>Based on available data, the classification criteria are not met</w:t>
            </w: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Causes serious eye irrita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3-methyl-4-(2,6,6-trimethyl-2-cyclohexen-1-yl)-3-buten-2-one; ALPHA-METHYL-ALPHA-IONONE; (E)-1-(2,6,6-trimethyl-2-cyclohexen-1-yl)-2-buten-1-one; 1-(2,6,6-trimethyl-1-cyclohexen-1-yl)pent-1-en-3-one; d-limonene; cyclamen aldehyde; linalool; 2-benzylideneheptanal; 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91 - Collect spillage.</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Ionone, methyl- (1335-46-2)</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Ionone, methyl- (1335-46-2)</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bstance with a Community workplace exposure limi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t classified</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onone, m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35-46-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5-63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METHYL-ALPHA-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42-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2-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4720-09-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6-4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Acute 1, H400</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cyclohexen-1-yl)pent-1-en-3-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696-8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3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on), H332</w:t>
              <w:br/>
              <w:t>Skin Irrit. 2, H315</w:t>
              <w:br/>
              <w:t>Skin Sens. 1A,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Collect spillage.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B077C8" w:rsidRPr="0069446B" w:rsidP="00B077C8" w14:paraId="76C830A6" w14:textId="7C05BC4C">
      <w:pPr>
        <w:pStyle w:val="SDSTextHeading3"/>
        <w:rPr>
          <w:noProof w:val="0"/>
          <w:color w:val="auto"/>
          <w:lang w:val="en-US"/>
        </w:rPr>
      </w:pPr>
      <w:r w:rsidRPr="0069446B">
        <w:rPr>
          <w:noProof/>
          <w:color w:val="auto"/>
          <w:lang w:val="en-US"/>
        </w:rPr>
        <w:t>National occupational exposure and biological limit val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Indicative Occupational Exposure Limi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cal nam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k</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gulatory referenc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Colourless. Yellow.</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vanillin (121-33-5)</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onone, methyl- (1335-46-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23 (Acute Oral toxicity - Acute Toxic Class Method), Guideline: EU Method B.1 (Acute Toxicity (Oral))</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bodyweight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bodyweight Animal: rat, Guideline: OECD Guideline 401 (Acute Oral Toxicity)</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5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bodyweight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2-cyclohexen-1-yl)-2-buten-1-one (24720-09-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bodyweight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 on other hazards</w:t>
      </w:r>
      <w:bookmarkEnd w:id="3"/>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vanillin (121-33-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2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6.7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onone, methyl- (1335-46-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5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4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Other aquatic organism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2-cyclohexen-1-yl)-2-buten-1-one (24720-09-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Scent car - Fruits rouges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vanillin (121-33-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onone, methyl- (1335-46-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METHYL-ALPHA-IONONE (127-42-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2-cyclohexen-1-yl)-2-buten-1-one (24720-09-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cyclohexen-1-yl)pent-1-en-3-one (127-43-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3-cyclohexadien-1-yl)-2-buten-1-one (23696-8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Ionone, methyl- (1335-46-2)</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Ionone, methyl- (1335-46-2)</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4"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Scent car - Fruits rouges Car ; linalyl acetate ; benzyl benzoate ; Ionone, methyl- ; 3-methyl-4-(2,6,6-trimethyl-2-cyclohexen-1-yl)-3-buten-2-one ; (E)-1-(2,6,6-trimethyl-2-cyclohexen-1-yl)-2-buten-1-one ; d-limonene ; cyclamen 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Ionone, methyl- ; 3-methyl-4-(2,6,6-trimethyl-2-cyclohexen-1-yl)-3-buten-2-one ; (E)-1-(2,6,6-trimethyl-2-cyclohexen-1-yl)-2-buten-1-one ; d-limonene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Irrit. Not classifi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Not classified</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Dam./Irrit. Not classified</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Expert judgement</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7/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7/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cent car - Fruits rouges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Scent car - Fruits rouges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7/3/2026   Version: 5.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5E35D9E-2E9D-4A3C-8717-23305ED7191D}"/>
</file>

<file path=customXml/itemProps3.xml><?xml version="1.0" encoding="utf-8"?>
<ds:datastoreItem xmlns:ds="http://schemas.openxmlformats.org/officeDocument/2006/customXml" ds:itemID="{42724775-273B-475B-AAEE-275EE8C767AD}"/>
</file>

<file path=customXml/itemProps4.xml><?xml version="1.0" encoding="utf-8"?>
<ds:datastoreItem xmlns:ds="http://schemas.openxmlformats.org/officeDocument/2006/customXml" ds:itemID="{8AEF7227-C93D-49B5-AAC8-381D15D7AF63}"/>
</file>

<file path=docProps/app.xml><?xml version="1.0" encoding="utf-8"?>
<Properties xmlns="http://schemas.openxmlformats.org/officeDocument/2006/extended-properties" xmlns:vt="http://schemas.openxmlformats.org/officeDocument/2006/docPropsVTypes">
  <Template>Normal</Template>
  <TotalTime>219</TotalTime>
  <Pages>1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